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E8AFE2" w14:textId="7A096904" w:rsidR="00152859" w:rsidRDefault="00000000">
      <w:pPr>
        <w:pStyle w:val="Heading1"/>
      </w:pPr>
      <w:bookmarkStart w:id="0" w:name="header"/>
      <w:bookmarkStart w:id="1" w:name="X776a05a8a27d1970349b50d76f2bf593847fba8"/>
      <w:bookmarkStart w:id="2" w:name="content"/>
      <w:bookmarkEnd w:id="0"/>
      <w:r>
        <w:t>Bullet‑</w:t>
      </w:r>
      <w:proofErr w:type="gramStart"/>
      <w:r>
        <w:t>Point  Structure</w:t>
      </w:r>
      <w:proofErr w:type="gramEnd"/>
      <w:r>
        <w:t xml:space="preserve"> Best Practices in Business Communications</w:t>
      </w:r>
    </w:p>
    <w:p w14:paraId="56B03283" w14:textId="77777777" w:rsidR="00152859" w:rsidRDefault="00000000">
      <w:pPr>
        <w:pStyle w:val="Heading2"/>
      </w:pPr>
      <w:bookmarkStart w:id="3" w:name="scope-and-objectives"/>
      <w:r>
        <w:t>Scope and Objectives</w:t>
      </w:r>
    </w:p>
    <w:p w14:paraId="408EBB63" w14:textId="77777777" w:rsidR="00152859" w:rsidRDefault="00000000">
      <w:pPr>
        <w:pStyle w:val="FirstParagraph"/>
      </w:pPr>
      <w:r>
        <w:t xml:space="preserve">This report explains when to use bulleted or numbered lists versus short paragraphs in professional communications, how to position the </w:t>
      </w:r>
      <w:r>
        <w:rPr>
          <w:i/>
          <w:iCs/>
        </w:rPr>
        <w:t>ask</w:t>
      </w:r>
      <w:r>
        <w:t xml:space="preserve"> relative to the value proposition, and provides guidelines, dos and don’ts, and sample layouts. Insights come from business writing guides, research on reader behavior and email marketing studies.</w:t>
      </w:r>
    </w:p>
    <w:p w14:paraId="3EB78FBE" w14:textId="77777777" w:rsidR="00152859" w:rsidRDefault="00000000">
      <w:pPr>
        <w:pStyle w:val="Heading2"/>
      </w:pPr>
      <w:bookmarkStart w:id="4" w:name="X335838709d1e56ccfdc97f756fc53919620314e"/>
      <w:bookmarkEnd w:id="3"/>
      <w:r>
        <w:t>When to Use Bulleted Lists vs. Short Paragraphs</w:t>
      </w:r>
    </w:p>
    <w:p w14:paraId="23125081" w14:textId="77777777" w:rsidR="00152859" w:rsidRDefault="00000000">
      <w:pPr>
        <w:pStyle w:val="Heading3"/>
      </w:pPr>
      <w:bookmarkStart w:id="5" w:name="bulleted-and-numbered-lists"/>
      <w:r>
        <w:t>Bulleted and Numbered Lists</w:t>
      </w:r>
    </w:p>
    <w:p w14:paraId="10A72E99" w14:textId="77777777" w:rsidR="00152859" w:rsidRDefault="00000000">
      <w:pPr>
        <w:pStyle w:val="FirstParagraph"/>
      </w:pPr>
      <w:r>
        <w:t>Bulleted and numbered lists increase visual appeal and skim value, draw attention to specific information and illustrate relationships among ideas</w:t>
      </w:r>
      <w:hyperlink r:id="rId5" w:anchor=":~:text=Bulleted%2FNumbered%20Lists%20Bulleted%20and%20numbered,tips%20for%20using%20lists%20effectively">
        <w:r>
          <w:rPr>
            <w:rStyle w:val="Hyperlink"/>
          </w:rPr>
          <w:t>[1]</w:t>
        </w:r>
      </w:hyperlink>
      <w:r>
        <w:t xml:space="preserve">. The University of Oregon’s </w:t>
      </w:r>
      <w:r>
        <w:rPr>
          <w:i/>
          <w:iCs/>
        </w:rPr>
        <w:t>Business Writing Guide</w:t>
      </w:r>
      <w:r>
        <w:t xml:space="preserve"> suggests the following best practices</w:t>
      </w:r>
      <w:hyperlink r:id="rId6">
        <w:r>
          <w:rPr>
            <w:rStyle w:val="Hyperlink"/>
          </w:rPr>
          <w:t>[2]</w:t>
        </w:r>
      </w:hyperlink>
      <w:r>
        <w:t>:</w:t>
      </w:r>
    </w:p>
    <w:p w14:paraId="78B34CDD" w14:textId="77777777" w:rsidR="001528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ad with a complete sentence:</w:t>
      </w:r>
      <w:r>
        <w:t xml:space="preserve"> Introduce the list with a sentence that logically and grammatically sets up the items</w:t>
      </w:r>
      <w:hyperlink r:id="rId7" w:anchor=":~:text=1,Similar">
        <w:r>
          <w:rPr>
            <w:rStyle w:val="Hyperlink"/>
          </w:rPr>
          <w:t>[3]</w:t>
        </w:r>
      </w:hyperlink>
      <w:r>
        <w:t>.</w:t>
      </w:r>
    </w:p>
    <w:p w14:paraId="1198BDB6" w14:textId="77777777" w:rsidR="001528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rallel structure:</w:t>
      </w:r>
      <w:r>
        <w:t xml:space="preserve"> Word each point in similar grammatical form (e.g., all noun phrases or all verb phrases)</w:t>
      </w:r>
      <w:hyperlink r:id="rId8" w:anchor=":~:text=phrasing%20helps%20readers%20easily%20see,a%20verb%20phrase">
        <w:r>
          <w:rPr>
            <w:rStyle w:val="Hyperlink"/>
          </w:rPr>
          <w:t>[4]</w:t>
        </w:r>
      </w:hyperlink>
      <w:r>
        <w:t>.</w:t>
      </w:r>
    </w:p>
    <w:p w14:paraId="2BB2B986" w14:textId="77777777" w:rsidR="001528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mit the number of items:</w:t>
      </w:r>
      <w:r>
        <w:t xml:space="preserve"> Include at least two items, but generally no more than seven to respect readers’ attention spans</w:t>
      </w:r>
      <w:hyperlink r:id="rId9" w:anchor=":~:text=3,to%20accommodate%20readers%E2%80%99%20attention%20spans">
        <w:r>
          <w:rPr>
            <w:rStyle w:val="Hyperlink"/>
          </w:rPr>
          <w:t>[5]</w:t>
        </w:r>
      </w:hyperlink>
      <w:r>
        <w:t>.</w:t>
      </w:r>
    </w:p>
    <w:p w14:paraId="02840B52" w14:textId="77777777" w:rsidR="001528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ep items concise:</w:t>
      </w:r>
      <w:r>
        <w:t xml:space="preserve"> Limit each bullet to two lines of text for readability</w:t>
      </w:r>
      <w:hyperlink r:id="rId10" w:anchor=":~:text=4,two%20lines%20of%20text%20maximum">
        <w:r>
          <w:rPr>
            <w:rStyle w:val="Hyperlink"/>
          </w:rPr>
          <w:t>[6]</w:t>
        </w:r>
      </w:hyperlink>
      <w:r>
        <w:t>.</w:t>
      </w:r>
    </w:p>
    <w:p w14:paraId="1EB300C3" w14:textId="77777777" w:rsidR="001528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 simple symbols:</w:t>
      </w:r>
      <w:r>
        <w:t xml:space="preserve"> Prefer plain bullets or numbers over decorative icons to maintain a clean appearance</w:t>
      </w:r>
      <w:hyperlink r:id="rId11" w:anchor=":~:text=5,than%20dashes%2C%20arrows%2C%20or%20Roman">
        <w:r>
          <w:rPr>
            <w:rStyle w:val="Hyperlink"/>
          </w:rPr>
          <w:t>[7]</w:t>
        </w:r>
      </w:hyperlink>
      <w:r>
        <w:t>.</w:t>
      </w:r>
    </w:p>
    <w:p w14:paraId="5431069E" w14:textId="77777777" w:rsidR="00152859" w:rsidRDefault="00000000">
      <w:pPr>
        <w:pStyle w:val="FirstParagraph"/>
      </w:pPr>
      <w:r>
        <w:t>Maura Thomas notes that bulleted lists are ideal for information that doesn’t require a response; they create white space and help readers digest information quickly</w:t>
      </w:r>
      <w:hyperlink r:id="rId12" w:anchor=":~:text=Bullet%20points%20are%20great%20for,are%20more%20effective%20than%20paragraphs">
        <w:r>
          <w:rPr>
            <w:rStyle w:val="Hyperlink"/>
          </w:rPr>
          <w:t>[8]</w:t>
        </w:r>
      </w:hyperlink>
      <w:r>
        <w:t>. However, if you expect answers to specific points, switch to numbered lists so recipients can easily reference each item</w:t>
      </w:r>
      <w:hyperlink r:id="rId13" w:anchor=":~:text=When%20to%20Use%20Numbered%20Lists,for%20Effective%20Business%20Emails">
        <w:r>
          <w:rPr>
            <w:rStyle w:val="Hyperlink"/>
          </w:rPr>
          <w:t>[9]</w:t>
        </w:r>
      </w:hyperlink>
      <w:r>
        <w:t>.</w:t>
      </w:r>
    </w:p>
    <w:p w14:paraId="77D7BAB4" w14:textId="77777777" w:rsidR="00152859" w:rsidRDefault="00000000">
      <w:pPr>
        <w:pStyle w:val="BodyText"/>
      </w:pPr>
      <w:r>
        <w:rPr>
          <w:b/>
          <w:bCs/>
        </w:rPr>
        <w:t>When to choose a list:</w:t>
      </w:r>
    </w:p>
    <w:p w14:paraId="2A228D65" w14:textId="77777777" w:rsidR="00152859" w:rsidRDefault="00000000">
      <w:pPr>
        <w:pStyle w:val="Compact"/>
        <w:numPr>
          <w:ilvl w:val="0"/>
          <w:numId w:val="3"/>
        </w:numPr>
      </w:pPr>
      <w:r>
        <w:t>You need to draw attention to multiple benefits or features.</w:t>
      </w:r>
    </w:p>
    <w:p w14:paraId="0A9714DE" w14:textId="77777777" w:rsidR="00152859" w:rsidRDefault="00000000">
      <w:pPr>
        <w:pStyle w:val="Compact"/>
        <w:numPr>
          <w:ilvl w:val="0"/>
          <w:numId w:val="3"/>
        </w:numPr>
      </w:pPr>
      <w:r>
        <w:t>The message contains more than three separate items</w:t>
      </w:r>
      <w:hyperlink r:id="rId14" w:anchor=":~:text=1,sentences">
        <w:r>
          <w:rPr>
            <w:rStyle w:val="Hyperlink"/>
          </w:rPr>
          <w:t>[10]</w:t>
        </w:r>
      </w:hyperlink>
      <w:r>
        <w:t>.</w:t>
      </w:r>
    </w:p>
    <w:p w14:paraId="61082C76" w14:textId="77777777" w:rsidR="00152859" w:rsidRDefault="00000000">
      <w:pPr>
        <w:pStyle w:val="Compact"/>
        <w:numPr>
          <w:ilvl w:val="0"/>
          <w:numId w:val="3"/>
        </w:numPr>
      </w:pPr>
      <w:r>
        <w:t>Sentences are long or complex; breaking them into bullet points improves readability</w:t>
      </w:r>
      <w:hyperlink r:id="rId15" w:anchor=":~:text=1,sentences">
        <w:r>
          <w:rPr>
            <w:rStyle w:val="Hyperlink"/>
          </w:rPr>
          <w:t>[10]</w:t>
        </w:r>
      </w:hyperlink>
      <w:r>
        <w:t>.</w:t>
      </w:r>
    </w:p>
    <w:p w14:paraId="119EA454" w14:textId="77777777" w:rsidR="00152859" w:rsidRDefault="00000000">
      <w:pPr>
        <w:pStyle w:val="Compact"/>
        <w:numPr>
          <w:ilvl w:val="0"/>
          <w:numId w:val="3"/>
        </w:numPr>
      </w:pPr>
      <w:r>
        <w:t>You want to create white space to reduce visual fatigue</w:t>
      </w:r>
      <w:hyperlink r:id="rId16" w:anchor=":~:text=Empty%20space%20decreases%20visual%20fatigue,off">
        <w:r>
          <w:rPr>
            <w:rStyle w:val="Hyperlink"/>
          </w:rPr>
          <w:t>[11]</w:t>
        </w:r>
      </w:hyperlink>
      <w:r>
        <w:t>.</w:t>
      </w:r>
    </w:p>
    <w:p w14:paraId="0E12EEDB" w14:textId="77777777" w:rsidR="00152859" w:rsidRDefault="00000000">
      <w:pPr>
        <w:pStyle w:val="Heading3"/>
      </w:pPr>
      <w:bookmarkStart w:id="6" w:name="short-paragraphs"/>
      <w:bookmarkEnd w:id="5"/>
      <w:r>
        <w:lastRenderedPageBreak/>
        <w:t>Short Paragraphs</w:t>
      </w:r>
    </w:p>
    <w:p w14:paraId="0761EDDA" w14:textId="77777777" w:rsidR="00152859" w:rsidRDefault="00000000">
      <w:pPr>
        <w:pStyle w:val="FirstParagraph"/>
      </w:pPr>
      <w:r>
        <w:t>Business communications often use short block paragraphs—each focusing on one main idea and limited to six lines of text in shorter pieces</w:t>
      </w:r>
      <w:hyperlink r:id="rId17" w:anchor=":~:text=Keeping%20paragraphs%20brief%20is%20also,in%20longer%20proposals%20and%20reports">
        <w:r>
          <w:rPr>
            <w:rStyle w:val="Hyperlink"/>
          </w:rPr>
          <w:t>[12]</w:t>
        </w:r>
      </w:hyperlink>
      <w:r>
        <w:t>. Paragraphs are preferable when:</w:t>
      </w:r>
    </w:p>
    <w:p w14:paraId="52EE70B4" w14:textId="77777777" w:rsidR="00152859" w:rsidRDefault="00000000">
      <w:pPr>
        <w:pStyle w:val="Compact"/>
        <w:numPr>
          <w:ilvl w:val="0"/>
          <w:numId w:val="4"/>
        </w:numPr>
      </w:pPr>
      <w:r>
        <w:t>Ideas flow better as continuous prose rather than discrete points.</w:t>
      </w:r>
    </w:p>
    <w:p w14:paraId="20667F30" w14:textId="77777777" w:rsidR="00152859" w:rsidRDefault="00000000">
      <w:pPr>
        <w:pStyle w:val="Compact"/>
        <w:numPr>
          <w:ilvl w:val="0"/>
          <w:numId w:val="4"/>
        </w:numPr>
      </w:pPr>
      <w:r>
        <w:t>There are fewer than three items to convey</w:t>
      </w:r>
      <w:hyperlink r:id="rId18" w:anchor=":~:text=1,sentences">
        <w:r>
          <w:rPr>
            <w:rStyle w:val="Hyperlink"/>
          </w:rPr>
          <w:t>[10]</w:t>
        </w:r>
      </w:hyperlink>
      <w:r>
        <w:t>.</w:t>
      </w:r>
    </w:p>
    <w:p w14:paraId="172A0718" w14:textId="77777777" w:rsidR="00152859" w:rsidRDefault="00000000">
      <w:pPr>
        <w:pStyle w:val="Compact"/>
        <w:numPr>
          <w:ilvl w:val="0"/>
          <w:numId w:val="4"/>
        </w:numPr>
      </w:pPr>
      <w:r>
        <w:t>You need to explain context or provide narrative.</w:t>
      </w:r>
    </w:p>
    <w:p w14:paraId="425ECF1A" w14:textId="77777777" w:rsidR="00152859" w:rsidRDefault="00000000">
      <w:pPr>
        <w:pStyle w:val="Compact"/>
        <w:numPr>
          <w:ilvl w:val="0"/>
          <w:numId w:val="4"/>
        </w:numPr>
      </w:pPr>
      <w:r>
        <w:t>Using too many lists would overwhelm the reader</w:t>
      </w:r>
      <w:hyperlink r:id="rId19" w:anchor=":~:text=,consider%20using%20a%20table%20instead">
        <w:r>
          <w:rPr>
            <w:rStyle w:val="Hyperlink"/>
          </w:rPr>
          <w:t>[13]</w:t>
        </w:r>
      </w:hyperlink>
      <w:r>
        <w:t>.</w:t>
      </w:r>
    </w:p>
    <w:p w14:paraId="4A3BF8CE" w14:textId="77777777" w:rsidR="00152859" w:rsidRDefault="00000000">
      <w:pPr>
        <w:pStyle w:val="FirstParagraph"/>
      </w:pPr>
      <w:r>
        <w:t>Paragraphs should be separated by a blank line (not indented) to create white space</w:t>
      </w:r>
      <w:hyperlink r:id="rId20" w:anchor=":~:text=Short%20Block%20Paragraphs%20Business%20writing,the%20shift%20between%20key%20ideas">
        <w:r>
          <w:rPr>
            <w:rStyle w:val="Hyperlink"/>
          </w:rPr>
          <w:t>[14]</w:t>
        </w:r>
      </w:hyperlink>
      <w:r>
        <w:t>. Avoid unbroken blocks of text; they resemble a word‑search puzzle and strain the reader’s eyes</w:t>
      </w:r>
      <w:hyperlink r:id="rId21" w:anchor=":~:text=Imagine%20reading%20a%20document%20filled,to%20quickly%20learn%20new%20material">
        <w:r>
          <w:rPr>
            <w:rStyle w:val="Hyperlink"/>
          </w:rPr>
          <w:t>[15]</w:t>
        </w:r>
      </w:hyperlink>
      <w:r>
        <w:t>.</w:t>
      </w:r>
    </w:p>
    <w:p w14:paraId="79C4C0F0" w14:textId="77777777" w:rsidR="00152859" w:rsidRDefault="00000000">
      <w:pPr>
        <w:pStyle w:val="Heading3"/>
      </w:pPr>
      <w:bookmarkStart w:id="7" w:name="lists-vs.-paragraphs-at-a-glance"/>
      <w:bookmarkEnd w:id="6"/>
      <w:r>
        <w:t>Lists vs. Paragraphs at a Gla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62"/>
        <w:gridCol w:w="2578"/>
        <w:gridCol w:w="2920"/>
        <w:gridCol w:w="2616"/>
      </w:tblGrid>
      <w:tr w:rsidR="00152859" w14:paraId="00834ED1" w14:textId="77777777" w:rsidTr="00152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AA9AE" w14:textId="77777777" w:rsidR="00152859" w:rsidRDefault="00000000">
            <w:pPr>
              <w:pStyle w:val="Compact"/>
            </w:pPr>
            <w:r>
              <w:t>Format</w:t>
            </w:r>
          </w:p>
        </w:tc>
        <w:tc>
          <w:tcPr>
            <w:tcW w:w="0" w:type="auto"/>
          </w:tcPr>
          <w:p w14:paraId="5BBC40AA" w14:textId="77777777" w:rsidR="00152859" w:rsidRDefault="00000000">
            <w:pPr>
              <w:pStyle w:val="Compact"/>
            </w:pPr>
            <w:r>
              <w:t>Best Use</w:t>
            </w:r>
          </w:p>
        </w:tc>
        <w:tc>
          <w:tcPr>
            <w:tcW w:w="0" w:type="auto"/>
          </w:tcPr>
          <w:p w14:paraId="6009AC65" w14:textId="77777777" w:rsidR="00152859" w:rsidRDefault="00000000">
            <w:pPr>
              <w:pStyle w:val="Compact"/>
            </w:pPr>
            <w:r>
              <w:t>Key Guidelines</w:t>
            </w:r>
          </w:p>
        </w:tc>
        <w:tc>
          <w:tcPr>
            <w:tcW w:w="0" w:type="auto"/>
          </w:tcPr>
          <w:p w14:paraId="6E279B72" w14:textId="77777777" w:rsidR="00152859" w:rsidRDefault="00000000">
            <w:pPr>
              <w:pStyle w:val="Compact"/>
            </w:pPr>
            <w:r>
              <w:t>Source</w:t>
            </w:r>
          </w:p>
        </w:tc>
      </w:tr>
      <w:tr w:rsidR="00152859" w14:paraId="721F5EC6" w14:textId="77777777">
        <w:tc>
          <w:tcPr>
            <w:tcW w:w="0" w:type="auto"/>
          </w:tcPr>
          <w:p w14:paraId="487358B4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Bulleted list</w:t>
            </w:r>
          </w:p>
        </w:tc>
        <w:tc>
          <w:tcPr>
            <w:tcW w:w="0" w:type="auto"/>
          </w:tcPr>
          <w:p w14:paraId="0C1ED4C0" w14:textId="77777777" w:rsidR="00152859" w:rsidRDefault="00000000">
            <w:pPr>
              <w:pStyle w:val="Compact"/>
            </w:pPr>
            <w:r>
              <w:t>Highlight non‑sequential ideas or benefits; improve skim value</w:t>
            </w:r>
          </w:p>
        </w:tc>
        <w:tc>
          <w:tcPr>
            <w:tcW w:w="0" w:type="auto"/>
          </w:tcPr>
          <w:p w14:paraId="15D48326" w14:textId="77777777" w:rsidR="00152859" w:rsidRDefault="00000000">
            <w:pPr>
              <w:pStyle w:val="Compact"/>
            </w:pPr>
            <w:r>
              <w:t>Lead with a complete sentence; use parallel structure; include 2–7 items; keep each item short; use simple bullets</w:t>
            </w:r>
            <w:hyperlink r:id="rId22" w:anchor=":~:text=1,than%20dashes%2C%20arrows%2C%20or%20Roman">
              <w:r>
                <w:rPr>
                  <w:rStyle w:val="Hyperlink"/>
                </w:rPr>
                <w:t>[16]</w:t>
              </w:r>
            </w:hyperlink>
          </w:p>
        </w:tc>
        <w:tc>
          <w:tcPr>
            <w:tcW w:w="0" w:type="auto"/>
          </w:tcPr>
          <w:p w14:paraId="14B80187" w14:textId="77777777" w:rsidR="00152859" w:rsidRDefault="00000000">
            <w:pPr>
              <w:pStyle w:val="Compact"/>
            </w:pPr>
            <w:r>
              <w:t>Business Writing Guide</w:t>
            </w:r>
          </w:p>
        </w:tc>
      </w:tr>
      <w:tr w:rsidR="00152859" w14:paraId="4B26064B" w14:textId="77777777">
        <w:tc>
          <w:tcPr>
            <w:tcW w:w="0" w:type="auto"/>
          </w:tcPr>
          <w:p w14:paraId="3883BDC1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Numbered list</w:t>
            </w:r>
          </w:p>
        </w:tc>
        <w:tc>
          <w:tcPr>
            <w:tcW w:w="0" w:type="auto"/>
          </w:tcPr>
          <w:p w14:paraId="31135747" w14:textId="77777777" w:rsidR="00152859" w:rsidRDefault="00000000">
            <w:pPr>
              <w:pStyle w:val="Compact"/>
            </w:pPr>
            <w:r>
              <w:t>Request responses to multiple points or outline steps in a sequence</w:t>
            </w:r>
            <w:hyperlink r:id="rId23" w:anchor=":~:text=When%20to%20Use%20Numbered%20Lists,for%20Effective%20Business%20Emails">
              <w:r>
                <w:rPr>
                  <w:rStyle w:val="Hyperlink"/>
                </w:rPr>
                <w:t>[9]</w:t>
              </w:r>
            </w:hyperlink>
          </w:p>
        </w:tc>
        <w:tc>
          <w:tcPr>
            <w:tcW w:w="0" w:type="auto"/>
          </w:tcPr>
          <w:p w14:paraId="4E08012E" w14:textId="77777777" w:rsidR="00152859" w:rsidRDefault="00000000">
            <w:pPr>
              <w:pStyle w:val="Compact"/>
            </w:pPr>
            <w:r>
              <w:t>Same as bulleted list, but numbering helps recipients refer to specific items</w:t>
            </w:r>
            <w:hyperlink r:id="rId24" w:anchor=":~:text=1,to%20accommodate%20readers%E2%80%99%20attention%20spans">
              <w:r>
                <w:rPr>
                  <w:rStyle w:val="Hyperlink"/>
                </w:rPr>
                <w:t>[17]</w:t>
              </w:r>
            </w:hyperlink>
          </w:p>
        </w:tc>
        <w:tc>
          <w:tcPr>
            <w:tcW w:w="0" w:type="auto"/>
          </w:tcPr>
          <w:p w14:paraId="24221901" w14:textId="77777777" w:rsidR="00152859" w:rsidRDefault="00000000">
            <w:pPr>
              <w:pStyle w:val="Compact"/>
            </w:pPr>
            <w:r>
              <w:t>Maura Thomas</w:t>
            </w:r>
          </w:p>
        </w:tc>
      </w:tr>
      <w:tr w:rsidR="00152859" w14:paraId="3D09C3C4" w14:textId="77777777">
        <w:tc>
          <w:tcPr>
            <w:tcW w:w="0" w:type="auto"/>
          </w:tcPr>
          <w:p w14:paraId="0CCC374D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Short paragraph</w:t>
            </w:r>
          </w:p>
        </w:tc>
        <w:tc>
          <w:tcPr>
            <w:tcW w:w="0" w:type="auto"/>
          </w:tcPr>
          <w:p w14:paraId="11724677" w14:textId="77777777" w:rsidR="00152859" w:rsidRDefault="00000000">
            <w:pPr>
              <w:pStyle w:val="Compact"/>
            </w:pPr>
            <w:r>
              <w:t>Provide context, narrative or a small number of points</w:t>
            </w:r>
          </w:p>
        </w:tc>
        <w:tc>
          <w:tcPr>
            <w:tcW w:w="0" w:type="auto"/>
          </w:tcPr>
          <w:p w14:paraId="6805ED43" w14:textId="77777777" w:rsidR="00152859" w:rsidRDefault="00000000">
            <w:pPr>
              <w:pStyle w:val="Compact"/>
            </w:pPr>
            <w:r>
              <w:t>Limit paragraphs to one idea and six lines</w:t>
            </w:r>
            <w:hyperlink r:id="rId25" w:anchor=":~:text=Keeping%20paragraphs%20brief%20is%20also,in%20longer%20proposals%20and%20reports">
              <w:r>
                <w:rPr>
                  <w:rStyle w:val="Hyperlink"/>
                </w:rPr>
                <w:t>[12]</w:t>
              </w:r>
            </w:hyperlink>
            <w:r>
              <w:t>; separate with blank lines</w:t>
            </w:r>
            <w:hyperlink r:id="rId26" w:anchor=":~:text=Short%20Block%20Paragraphs%20Business%20writing,the%20shift%20between%20key%20ideas">
              <w:r>
                <w:rPr>
                  <w:rStyle w:val="Hyperlink"/>
                </w:rPr>
                <w:t>[14]</w:t>
              </w:r>
            </w:hyperlink>
          </w:p>
        </w:tc>
        <w:tc>
          <w:tcPr>
            <w:tcW w:w="0" w:type="auto"/>
          </w:tcPr>
          <w:p w14:paraId="466C1FB9" w14:textId="77777777" w:rsidR="00152859" w:rsidRDefault="00000000">
            <w:pPr>
              <w:pStyle w:val="Compact"/>
            </w:pPr>
            <w:r>
              <w:t>Business Writing Guide</w:t>
            </w:r>
          </w:p>
        </w:tc>
      </w:tr>
    </w:tbl>
    <w:p w14:paraId="3AA7FB96" w14:textId="77777777" w:rsidR="00152859" w:rsidRDefault="00000000">
      <w:pPr>
        <w:pStyle w:val="Heading2"/>
      </w:pPr>
      <w:bookmarkStart w:id="8" w:name="X75cfed4a9c3f289243c4bec58b40f658814b685"/>
      <w:bookmarkEnd w:id="4"/>
      <w:bookmarkEnd w:id="7"/>
      <w:r>
        <w:t>Positioning the Ask versus the Value Proposition</w:t>
      </w:r>
    </w:p>
    <w:p w14:paraId="596B8AF9" w14:textId="77777777" w:rsidR="00152859" w:rsidRDefault="00000000">
      <w:pPr>
        <w:pStyle w:val="Heading3"/>
      </w:pPr>
      <w:bookmarkStart w:id="9" w:name="structuring-for-persuasion"/>
      <w:r>
        <w:t>Structuring for Persuasion</w:t>
      </w:r>
    </w:p>
    <w:p w14:paraId="0DBF585D" w14:textId="77777777" w:rsidR="00152859" w:rsidRDefault="00000000">
      <w:pPr>
        <w:pStyle w:val="FirstParagraph"/>
      </w:pPr>
      <w:r>
        <w:t xml:space="preserve">The </w:t>
      </w:r>
      <w:r>
        <w:rPr>
          <w:b/>
          <w:bCs/>
        </w:rPr>
        <w:t>AIDA</w:t>
      </w:r>
      <w:r>
        <w:t xml:space="preserve"> framework—Attention, Interest, Desire and Action—suggests that you first capture the reader’s attention, build interest, create desire by emphasizing benefits, and finally prompt action</w:t>
      </w:r>
      <w:hyperlink r:id="rId27" w:anchor=":~:text=,the%20potential%20customer%E2%80%99s%20interest%20level">
        <w:r>
          <w:rPr>
            <w:rStyle w:val="Hyperlink"/>
          </w:rPr>
          <w:t>[18]</w:t>
        </w:r>
      </w:hyperlink>
      <w:r>
        <w:t>. Applying this to email structure means presenting the value proposition (what the recipient gains) before making an ask.</w:t>
      </w:r>
    </w:p>
    <w:p w14:paraId="00AD9C77" w14:textId="77777777" w:rsidR="00152859" w:rsidRDefault="00000000">
      <w:pPr>
        <w:pStyle w:val="BodyText"/>
      </w:pPr>
      <w:r>
        <w:t xml:space="preserve">Expandi’s outreach playbook advises a natural progression: </w:t>
      </w:r>
      <w:r>
        <w:rPr>
          <w:b/>
          <w:bCs/>
        </w:rPr>
        <w:t>hook → personalization → value proposition → case study → call to action</w:t>
      </w:r>
      <w:hyperlink r:id="rId28" w:anchor=":~:text=4,them">
        <w:r>
          <w:rPr>
            <w:rStyle w:val="Hyperlink"/>
          </w:rPr>
          <w:t>[19]</w:t>
        </w:r>
      </w:hyperlink>
      <w:r>
        <w:t xml:space="preserve">. By demonstrating value first, your request feels earned rather than abrupt. The </w:t>
      </w:r>
      <w:r>
        <w:rPr>
          <w:i/>
          <w:iCs/>
        </w:rPr>
        <w:t>Better Creative</w:t>
      </w:r>
      <w:r>
        <w:t xml:space="preserve"> design blog provides empirical support: relocating a mid‑email call to action (CTA) to the top while emphasizing the value </w:t>
      </w:r>
      <w:r>
        <w:lastRenderedPageBreak/>
        <w:t xml:space="preserve">proposition increased click‑through rates by </w:t>
      </w:r>
      <w:r>
        <w:rPr>
          <w:b/>
          <w:bCs/>
        </w:rPr>
        <w:t>15 %</w:t>
      </w:r>
      <w:hyperlink r:id="rId29" w:anchor=":~:text=CTA%20at%20the%20Email%27s%20Top%3A,Direct%20Engagement%20Potential">
        <w:r>
          <w:rPr>
            <w:rStyle w:val="Hyperlink"/>
          </w:rPr>
          <w:t>[20]</w:t>
        </w:r>
      </w:hyperlink>
      <w:r>
        <w:t xml:space="preserve">, and adding a distinct CTA near the top with clear verbiage boosted CTR by </w:t>
      </w:r>
      <w:r>
        <w:rPr>
          <w:b/>
          <w:bCs/>
        </w:rPr>
        <w:t>340 %</w:t>
      </w:r>
      <w:hyperlink r:id="rId30" w:anchor=":~:text=A%20clear%2C%20standout%20CTA%20is,positioning%20can%20amplify%20its%20impact">
        <w:r>
          <w:rPr>
            <w:rStyle w:val="Hyperlink"/>
          </w:rPr>
          <w:t>[21]</w:t>
        </w:r>
      </w:hyperlink>
      <w:r>
        <w:t>. However, they also caution that top‑placed CTAs can feel too direct if context or rapport is lacking</w:t>
      </w:r>
      <w:hyperlink r:id="rId31" w:anchor=":~:text=CTA%20at%20the%20Email%27s%20Top%3A,Direct%20Engagement%20Potential">
        <w:r>
          <w:rPr>
            <w:rStyle w:val="Hyperlink"/>
          </w:rPr>
          <w:t>[22]</w:t>
        </w:r>
      </w:hyperlink>
      <w:r>
        <w:t>.</w:t>
      </w:r>
    </w:p>
    <w:p w14:paraId="1F5828F2" w14:textId="77777777" w:rsidR="00152859" w:rsidRDefault="00000000">
      <w:pPr>
        <w:pStyle w:val="Heading3"/>
      </w:pPr>
      <w:bookmarkStart w:id="10" w:name="best-practices"/>
      <w:bookmarkEnd w:id="9"/>
      <w:r>
        <w:t>Best Practices</w:t>
      </w:r>
    </w:p>
    <w:p w14:paraId="142789BC" w14:textId="77777777" w:rsidR="00152859" w:rsidRDefault="00000000">
      <w:pPr>
        <w:pStyle w:val="FirstParagraph"/>
      </w:pPr>
      <w:r>
        <w:t xml:space="preserve">• </w:t>
      </w:r>
      <w:r>
        <w:rPr>
          <w:b/>
          <w:bCs/>
        </w:rPr>
        <w:t>Introduce benefits before the ask:</w:t>
      </w:r>
      <w:r>
        <w:t xml:space="preserve"> Follow the AIDA sequence—start with an attention‑grabbing statement, describe the problem or opportunity, highlight benefits, and only then present the request or CTA</w:t>
      </w:r>
      <w:hyperlink r:id="rId32" w:anchor=":~:text=,the%20potential%20customer%E2%80%99s%20interest%20level">
        <w:r>
          <w:rPr>
            <w:rStyle w:val="Hyperlink"/>
          </w:rPr>
          <w:t>[18]</w:t>
        </w:r>
      </w:hyperlink>
      <w:r>
        <w:t>.</w:t>
      </w:r>
    </w:p>
    <w:p w14:paraId="4BDBAAA7" w14:textId="77777777" w:rsidR="00152859" w:rsidRDefault="00000000">
      <w:pPr>
        <w:pStyle w:val="BodyText"/>
      </w:pPr>
      <w:r>
        <w:t xml:space="preserve">• </w:t>
      </w:r>
      <w:r>
        <w:rPr>
          <w:b/>
          <w:bCs/>
        </w:rPr>
        <w:t>Ensure context:</w:t>
      </w:r>
      <w:r>
        <w:t xml:space="preserve"> If you place a CTA near the top, briefly summarize the value proposition first to avoid appearing pushy</w:t>
      </w:r>
      <w:hyperlink r:id="rId33" w:anchor=":~:text=CTA%20at%20the%20Email%27s%20Top%3A,Direct%20Engagement%20Potential">
        <w:r>
          <w:rPr>
            <w:rStyle w:val="Hyperlink"/>
          </w:rPr>
          <w:t>[22]</w:t>
        </w:r>
      </w:hyperlink>
      <w:r>
        <w:t>.</w:t>
      </w:r>
    </w:p>
    <w:p w14:paraId="452EB773" w14:textId="77777777" w:rsidR="00152859" w:rsidRDefault="00000000">
      <w:pPr>
        <w:pStyle w:val="BodyText"/>
      </w:pPr>
      <w:r>
        <w:t xml:space="preserve">• </w:t>
      </w:r>
      <w:r>
        <w:rPr>
          <w:b/>
          <w:bCs/>
        </w:rPr>
        <w:t>Use one primary CTA:</w:t>
      </w:r>
      <w:r>
        <w:t xml:space="preserve"> Multiple CTAs can dilute your message. The </w:t>
      </w:r>
      <w:r>
        <w:rPr>
          <w:i/>
          <w:iCs/>
        </w:rPr>
        <w:t>Better Creative</w:t>
      </w:r>
      <w:r>
        <w:t xml:space="preserve"> case study found that minimizing CTAs and highlighting only the most essential action increased CTR by 43 %</w:t>
      </w:r>
      <w:hyperlink r:id="rId34" w:anchor=":~:text=While%20CTAs%20offer%20opportunities%20for,resonates%20best%20with%20your%20audience">
        <w:r>
          <w:rPr>
            <w:rStyle w:val="Hyperlink"/>
          </w:rPr>
          <w:t>[23]</w:t>
        </w:r>
      </w:hyperlink>
      <w:r>
        <w:t>.</w:t>
      </w:r>
    </w:p>
    <w:p w14:paraId="2C4092CA" w14:textId="77777777" w:rsidR="00152859" w:rsidRDefault="00000000">
      <w:pPr>
        <w:pStyle w:val="BodyText"/>
      </w:pPr>
      <w:r>
        <w:t xml:space="preserve">• </w:t>
      </w:r>
      <w:r>
        <w:rPr>
          <w:b/>
          <w:bCs/>
        </w:rPr>
        <w:t>Personalize your ask:</w:t>
      </w:r>
      <w:r>
        <w:t xml:space="preserve"> Connect the CTA to the recipient’s pain point or goal. Personalized messages yield higher engagement</w:t>
      </w:r>
      <w:hyperlink r:id="rId35" w:anchor=":~:text=We%20found%20that%20emails%20with,get%20opened%20by%20the%20prospects">
        <w:r>
          <w:rPr>
            <w:rStyle w:val="Hyperlink"/>
          </w:rPr>
          <w:t>[24]</w:t>
        </w:r>
      </w:hyperlink>
      <w:r>
        <w:t>.</w:t>
      </w:r>
    </w:p>
    <w:p w14:paraId="444C2B52" w14:textId="77777777" w:rsidR="00152859" w:rsidRDefault="00000000">
      <w:pPr>
        <w:pStyle w:val="Heading3"/>
      </w:pPr>
      <w:bookmarkStart w:id="11" w:name="sample-layouts"/>
      <w:bookmarkEnd w:id="10"/>
      <w:r>
        <w:t>Sample Layouts</w:t>
      </w:r>
    </w:p>
    <w:p w14:paraId="3926BDC2" w14:textId="77777777" w:rsidR="00152859" w:rsidRDefault="00000000">
      <w:pPr>
        <w:pStyle w:val="FirstParagraph"/>
      </w:pPr>
      <w:r>
        <w:rPr>
          <w:b/>
          <w:bCs/>
        </w:rPr>
        <w:t>Layout A: Informational Email with Ask</w:t>
      </w:r>
    </w:p>
    <w:p w14:paraId="1E4A9492" w14:textId="77777777" w:rsidR="001528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ening/Hook</w:t>
      </w:r>
      <w:r>
        <w:t xml:space="preserve"> – one sentence summarizing why you’re writing.</w:t>
      </w:r>
    </w:p>
    <w:p w14:paraId="2E325764" w14:textId="77777777" w:rsidR="001528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alue Proposition Paragraph</w:t>
      </w:r>
      <w:r>
        <w:t xml:space="preserve"> – 2–3 sentences explaining the benefit to the reader (e.g., time saved, revenue gained).</w:t>
      </w:r>
    </w:p>
    <w:p w14:paraId="5C4F7390" w14:textId="77777777" w:rsidR="001528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ulleted List of Key Benefits</w:t>
      </w:r>
      <w:r>
        <w:t xml:space="preserve"> – highlight up to five advantages with concise bullets</w:t>
      </w:r>
      <w:hyperlink r:id="rId36" w:anchor=":~:text=1,than%20dashes%2C%20arrows%2C%20or%20Roman">
        <w:r>
          <w:rPr>
            <w:rStyle w:val="Hyperlink"/>
          </w:rPr>
          <w:t>[16]</w:t>
        </w:r>
      </w:hyperlink>
      <w:r>
        <w:t>.</w:t>
      </w:r>
    </w:p>
    <w:p w14:paraId="6F114C27" w14:textId="77777777" w:rsidR="001528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TA Sentence</w:t>
      </w:r>
      <w:r>
        <w:t xml:space="preserve"> – clearly state the requested action (schedule a demo, reply with questions). Place this after the benefits.</w:t>
      </w:r>
    </w:p>
    <w:p w14:paraId="05A36324" w14:textId="77777777" w:rsidR="001528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tional P.S.</w:t>
      </w:r>
      <w:r>
        <w:t xml:space="preserve"> – reinforce urgency or offer a secondary benefit.</w:t>
      </w:r>
    </w:p>
    <w:p w14:paraId="681F1000" w14:textId="77777777" w:rsidR="00152859" w:rsidRDefault="00000000">
      <w:pPr>
        <w:pStyle w:val="FirstParagraph"/>
      </w:pPr>
      <w:r>
        <w:rPr>
          <w:b/>
          <w:bCs/>
        </w:rPr>
        <w:t>Layout B: Request for Multiple Inputs</w:t>
      </w:r>
    </w:p>
    <w:p w14:paraId="0AB5CB7C" w14:textId="77777777" w:rsidR="001528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troduction Paragraph</w:t>
      </w:r>
      <w:r>
        <w:t xml:space="preserve"> – set context and explain why you need input.</w:t>
      </w:r>
    </w:p>
    <w:p w14:paraId="7B4C14B5" w14:textId="77777777" w:rsidR="001528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umbered List of Questions or Tasks</w:t>
      </w:r>
      <w:r>
        <w:t xml:space="preserve"> – ask recipients to respond to each item; numbering allows easy reference</w:t>
      </w:r>
      <w:hyperlink r:id="rId37" w:anchor=":~:text=When%20to%20Use%20Numbered%20Lists,for%20Effective%20Business%20Emails">
        <w:r>
          <w:rPr>
            <w:rStyle w:val="Hyperlink"/>
          </w:rPr>
          <w:t>[9]</w:t>
        </w:r>
      </w:hyperlink>
      <w:r>
        <w:t>.</w:t>
      </w:r>
    </w:p>
    <w:p w14:paraId="30C35A97" w14:textId="77777777" w:rsidR="001528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losing Paragraph</w:t>
      </w:r>
      <w:r>
        <w:t xml:space="preserve"> – thank the reader and indicate the deadline or next step.</w:t>
      </w:r>
    </w:p>
    <w:p w14:paraId="51772FD7" w14:textId="77777777" w:rsidR="00152859" w:rsidRDefault="00000000">
      <w:pPr>
        <w:pStyle w:val="Heading2"/>
      </w:pPr>
      <w:bookmarkStart w:id="12" w:name="guidelines-dos-and-donts"/>
      <w:bookmarkEnd w:id="8"/>
      <w:bookmarkEnd w:id="11"/>
      <w:r>
        <w:t>Guidelines, Dos and Don’ts</w:t>
      </w:r>
    </w:p>
    <w:p w14:paraId="647334E7" w14:textId="77777777" w:rsidR="00152859" w:rsidRDefault="00000000">
      <w:pPr>
        <w:pStyle w:val="Heading3"/>
      </w:pPr>
      <w:bookmarkStart w:id="13" w:name="dos"/>
      <w:r>
        <w:t>D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7"/>
        <w:gridCol w:w="6579"/>
      </w:tblGrid>
      <w:tr w:rsidR="00152859" w14:paraId="4B3EBF84" w14:textId="77777777" w:rsidTr="00152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C16E0A" w14:textId="77777777" w:rsidR="00152859" w:rsidRDefault="00000000">
            <w:pPr>
              <w:pStyle w:val="Compact"/>
            </w:pPr>
            <w:r>
              <w:t>Guideline</w:t>
            </w:r>
          </w:p>
        </w:tc>
        <w:tc>
          <w:tcPr>
            <w:tcW w:w="0" w:type="auto"/>
          </w:tcPr>
          <w:p w14:paraId="41A75398" w14:textId="77777777" w:rsidR="00152859" w:rsidRDefault="00000000">
            <w:pPr>
              <w:pStyle w:val="Compact"/>
            </w:pPr>
            <w:r>
              <w:t>Rationale</w:t>
            </w:r>
          </w:p>
        </w:tc>
      </w:tr>
      <w:tr w:rsidR="00152859" w14:paraId="7B1424C6" w14:textId="77777777">
        <w:tc>
          <w:tcPr>
            <w:tcW w:w="0" w:type="auto"/>
          </w:tcPr>
          <w:p w14:paraId="414607DD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Use a lead sentence before lists</w:t>
            </w:r>
          </w:p>
        </w:tc>
        <w:tc>
          <w:tcPr>
            <w:tcW w:w="0" w:type="auto"/>
          </w:tcPr>
          <w:p w14:paraId="36A88C1E" w14:textId="77777777" w:rsidR="00152859" w:rsidRDefault="00000000">
            <w:pPr>
              <w:pStyle w:val="Compact"/>
            </w:pPr>
            <w:r>
              <w:t>Sets up the list grammatically and clarifies its purpose</w:t>
            </w:r>
            <w:hyperlink r:id="rId38" w:anchor=":~:text=1,Similar">
              <w:r>
                <w:rPr>
                  <w:rStyle w:val="Hyperlink"/>
                </w:rPr>
                <w:t>[3]</w:t>
              </w:r>
            </w:hyperlink>
            <w:r>
              <w:t>.</w:t>
            </w:r>
          </w:p>
        </w:tc>
      </w:tr>
      <w:tr w:rsidR="00152859" w14:paraId="1C110FFA" w14:textId="77777777">
        <w:tc>
          <w:tcPr>
            <w:tcW w:w="0" w:type="auto"/>
          </w:tcPr>
          <w:p w14:paraId="4ED3C3E1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Keep lists short and parallel</w:t>
            </w:r>
          </w:p>
        </w:tc>
        <w:tc>
          <w:tcPr>
            <w:tcW w:w="0" w:type="auto"/>
          </w:tcPr>
          <w:p w14:paraId="2D0E63A2" w14:textId="77777777" w:rsidR="00152859" w:rsidRDefault="00000000">
            <w:pPr>
              <w:pStyle w:val="Compact"/>
            </w:pPr>
            <w:r>
              <w:t>Parallel phrasing helps readers see connections</w:t>
            </w:r>
            <w:hyperlink r:id="rId39" w:anchor=":~:text=phrasing%20helps%20readers%20easily%20see,a%20verb%20phrase">
              <w:r>
                <w:rPr>
                  <w:rStyle w:val="Hyperlink"/>
                </w:rPr>
                <w:t>[4]</w:t>
              </w:r>
            </w:hyperlink>
            <w:r>
              <w:t>; short bullets improve skim value</w:t>
            </w:r>
            <w:hyperlink r:id="rId40" w:anchor=":~:text=4,two%20lines%20of%20text%20maximum">
              <w:r>
                <w:rPr>
                  <w:rStyle w:val="Hyperlink"/>
                </w:rPr>
                <w:t>[6]</w:t>
              </w:r>
            </w:hyperlink>
            <w:r>
              <w:t>.</w:t>
            </w:r>
          </w:p>
        </w:tc>
      </w:tr>
      <w:tr w:rsidR="00152859" w14:paraId="3C33B52C" w14:textId="77777777">
        <w:tc>
          <w:tcPr>
            <w:tcW w:w="0" w:type="auto"/>
          </w:tcPr>
          <w:p w14:paraId="559EA04B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Limit list items to seven or fewer</w:t>
            </w:r>
          </w:p>
        </w:tc>
        <w:tc>
          <w:tcPr>
            <w:tcW w:w="0" w:type="auto"/>
          </w:tcPr>
          <w:p w14:paraId="4178391C" w14:textId="77777777" w:rsidR="00152859" w:rsidRDefault="00000000">
            <w:pPr>
              <w:pStyle w:val="Compact"/>
            </w:pPr>
            <w:r>
              <w:t>Honors attention spans</w:t>
            </w:r>
            <w:hyperlink r:id="rId41" w:anchor=":~:text=3,to%20accommodate%20readers%E2%80%99%20attention%20spans">
              <w:r>
                <w:rPr>
                  <w:rStyle w:val="Hyperlink"/>
                </w:rPr>
                <w:t>[5]</w:t>
              </w:r>
            </w:hyperlink>
            <w:r>
              <w:t xml:space="preserve"> and prevents information overload.</w:t>
            </w:r>
          </w:p>
        </w:tc>
      </w:tr>
      <w:tr w:rsidR="00152859" w14:paraId="2259D8A0" w14:textId="77777777">
        <w:tc>
          <w:tcPr>
            <w:tcW w:w="0" w:type="auto"/>
          </w:tcPr>
          <w:p w14:paraId="26BA3632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Use numbered lists when you need responses</w:t>
            </w:r>
          </w:p>
        </w:tc>
        <w:tc>
          <w:tcPr>
            <w:tcW w:w="0" w:type="auto"/>
          </w:tcPr>
          <w:p w14:paraId="50BDF481" w14:textId="77777777" w:rsidR="00152859" w:rsidRDefault="00000000">
            <w:pPr>
              <w:pStyle w:val="Compact"/>
            </w:pPr>
            <w:r>
              <w:t>Enables recipients to reference specific items in replies</w:t>
            </w:r>
            <w:hyperlink r:id="rId42" w:anchor=":~:text=When%20to%20Use%20Numbered%20Lists,for%20Effective%20Business%20Emails">
              <w:r>
                <w:rPr>
                  <w:rStyle w:val="Hyperlink"/>
                </w:rPr>
                <w:t>[9]</w:t>
              </w:r>
            </w:hyperlink>
            <w:r>
              <w:t>.</w:t>
            </w:r>
          </w:p>
        </w:tc>
      </w:tr>
      <w:tr w:rsidR="00152859" w14:paraId="4D73B922" w14:textId="77777777">
        <w:tc>
          <w:tcPr>
            <w:tcW w:w="0" w:type="auto"/>
          </w:tcPr>
          <w:p w14:paraId="6BD82AD8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Follow AIDA: benefits before ask</w:t>
            </w:r>
          </w:p>
        </w:tc>
        <w:tc>
          <w:tcPr>
            <w:tcW w:w="0" w:type="auto"/>
          </w:tcPr>
          <w:p w14:paraId="5EF08D90" w14:textId="77777777" w:rsidR="00152859" w:rsidRDefault="00000000">
            <w:pPr>
              <w:pStyle w:val="Compact"/>
            </w:pPr>
            <w:r>
              <w:t>Builds desire and makes the request feel earned</w:t>
            </w:r>
            <w:hyperlink r:id="rId43" w:anchor=":~:text=,the%20potential%20customer%E2%80%99s%20interest%20level">
              <w:r>
                <w:rPr>
                  <w:rStyle w:val="Hyperlink"/>
                </w:rPr>
                <w:t>[18]</w:t>
              </w:r>
            </w:hyperlink>
            <w:r>
              <w:t>.</w:t>
            </w:r>
          </w:p>
        </w:tc>
      </w:tr>
      <w:tr w:rsidR="00152859" w14:paraId="64B62819" w14:textId="77777777">
        <w:tc>
          <w:tcPr>
            <w:tcW w:w="0" w:type="auto"/>
          </w:tcPr>
          <w:p w14:paraId="6B9235CD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Test CTA placement</w:t>
            </w:r>
          </w:p>
        </w:tc>
        <w:tc>
          <w:tcPr>
            <w:tcW w:w="0" w:type="auto"/>
          </w:tcPr>
          <w:p w14:paraId="6326DB41" w14:textId="77777777" w:rsidR="00152859" w:rsidRDefault="00000000">
            <w:pPr>
              <w:pStyle w:val="Compact"/>
            </w:pPr>
            <w:r>
              <w:t>Mid‑email or concluding CTAs align with content flow but may be overlooked; top CTAs can boost clicks if context is clear</w:t>
            </w:r>
            <w:hyperlink r:id="rId44" w:anchor=":~:text=CTA%20at%20the%20Email%27s%20Top%3A,Direct%20Engagement%20Potential">
              <w:r>
                <w:rPr>
                  <w:rStyle w:val="Hyperlink"/>
                </w:rPr>
                <w:t>[25]</w:t>
              </w:r>
            </w:hyperlink>
            <w:r>
              <w:t>.</w:t>
            </w:r>
          </w:p>
        </w:tc>
      </w:tr>
    </w:tbl>
    <w:p w14:paraId="3B2D3EF8" w14:textId="77777777" w:rsidR="00152859" w:rsidRDefault="00000000">
      <w:pPr>
        <w:pStyle w:val="Heading3"/>
      </w:pPr>
      <w:bookmarkStart w:id="14" w:name="donts"/>
      <w:bookmarkEnd w:id="13"/>
      <w:r>
        <w:t>Don’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95"/>
        <w:gridCol w:w="5581"/>
      </w:tblGrid>
      <w:tr w:rsidR="00152859" w14:paraId="1CD4E185" w14:textId="77777777" w:rsidTr="00152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D57B8C" w14:textId="77777777" w:rsidR="00152859" w:rsidRDefault="00000000">
            <w:pPr>
              <w:pStyle w:val="Compact"/>
            </w:pPr>
            <w:r>
              <w:t>Don’t</w:t>
            </w:r>
          </w:p>
        </w:tc>
        <w:tc>
          <w:tcPr>
            <w:tcW w:w="0" w:type="auto"/>
          </w:tcPr>
          <w:p w14:paraId="05F18055" w14:textId="77777777" w:rsidR="00152859" w:rsidRDefault="00000000">
            <w:pPr>
              <w:pStyle w:val="Compact"/>
            </w:pPr>
            <w:r>
              <w:t>Reason</w:t>
            </w:r>
          </w:p>
        </w:tc>
      </w:tr>
      <w:tr w:rsidR="00152859" w14:paraId="1417FD3C" w14:textId="77777777">
        <w:tc>
          <w:tcPr>
            <w:tcW w:w="0" w:type="auto"/>
          </w:tcPr>
          <w:p w14:paraId="2DDC7E57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overuse bullet lists</w:t>
            </w:r>
          </w:p>
        </w:tc>
        <w:tc>
          <w:tcPr>
            <w:tcW w:w="0" w:type="auto"/>
          </w:tcPr>
          <w:p w14:paraId="7EE78CF8" w14:textId="77777777" w:rsidR="00152859" w:rsidRDefault="00000000">
            <w:pPr>
              <w:pStyle w:val="Compact"/>
            </w:pPr>
            <w:r>
              <w:t>Too many lists can make the document hard to read and dilute their impact</w:t>
            </w:r>
            <w:hyperlink r:id="rId45" w:anchor=":~:text=,consider%20using%20a%20table%20instead">
              <w:r>
                <w:rPr>
                  <w:rStyle w:val="Hyperlink"/>
                </w:rPr>
                <w:t>[13]</w:t>
              </w:r>
            </w:hyperlink>
            <w:r>
              <w:t>.</w:t>
            </w:r>
          </w:p>
        </w:tc>
      </w:tr>
      <w:tr w:rsidR="00152859" w14:paraId="3122D28D" w14:textId="77777777">
        <w:tc>
          <w:tcPr>
            <w:tcW w:w="0" w:type="auto"/>
          </w:tcPr>
          <w:p w14:paraId="775A92ED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use one‑item lists</w:t>
            </w:r>
          </w:p>
        </w:tc>
        <w:tc>
          <w:tcPr>
            <w:tcW w:w="0" w:type="auto"/>
          </w:tcPr>
          <w:p w14:paraId="68C38DC6" w14:textId="77777777" w:rsidR="00152859" w:rsidRDefault="00000000">
            <w:pPr>
              <w:pStyle w:val="Compact"/>
            </w:pPr>
            <w:r>
              <w:t>A single bullet is visually awkward; rewrite it as a sentence.</w:t>
            </w:r>
          </w:p>
        </w:tc>
      </w:tr>
      <w:tr w:rsidR="00152859" w14:paraId="4FF692FA" w14:textId="77777777">
        <w:tc>
          <w:tcPr>
            <w:tcW w:w="0" w:type="auto"/>
          </w:tcPr>
          <w:p w14:paraId="1FF43B19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bury the ask in the middle of dense text</w:t>
            </w:r>
          </w:p>
        </w:tc>
        <w:tc>
          <w:tcPr>
            <w:tcW w:w="0" w:type="auto"/>
          </w:tcPr>
          <w:p w14:paraId="778BF9AE" w14:textId="77777777" w:rsidR="00152859" w:rsidRDefault="00000000">
            <w:pPr>
              <w:pStyle w:val="Compact"/>
            </w:pPr>
            <w:r>
              <w:t>Readers may miss it; separate the CTA and make it prominent.</w:t>
            </w:r>
          </w:p>
        </w:tc>
      </w:tr>
      <w:tr w:rsidR="00152859" w14:paraId="38F6E243" w14:textId="77777777">
        <w:tc>
          <w:tcPr>
            <w:tcW w:w="0" w:type="auto"/>
          </w:tcPr>
          <w:p w14:paraId="417169F2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request action before explaining benefits</w:t>
            </w:r>
          </w:p>
        </w:tc>
        <w:tc>
          <w:tcPr>
            <w:tcW w:w="0" w:type="auto"/>
          </w:tcPr>
          <w:p w14:paraId="36FA3CAF" w14:textId="77777777" w:rsidR="00152859" w:rsidRDefault="00000000">
            <w:pPr>
              <w:pStyle w:val="Compact"/>
            </w:pPr>
            <w:r>
              <w:t>Asking too early can feel pushy and reduce response rates.</w:t>
            </w:r>
          </w:p>
        </w:tc>
      </w:tr>
      <w:tr w:rsidR="00152859" w14:paraId="6B3C5073" w14:textId="77777777">
        <w:tc>
          <w:tcPr>
            <w:tcW w:w="0" w:type="auto"/>
          </w:tcPr>
          <w:p w14:paraId="7252F243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use decorative bullets or inconsistent symbols</w:t>
            </w:r>
          </w:p>
        </w:tc>
        <w:tc>
          <w:tcPr>
            <w:tcW w:w="0" w:type="auto"/>
          </w:tcPr>
          <w:p w14:paraId="7324F0F1" w14:textId="77777777" w:rsidR="00152859" w:rsidRDefault="00000000">
            <w:pPr>
              <w:pStyle w:val="Compact"/>
            </w:pPr>
            <w:r>
              <w:t>Fancy icons can distract and make the list look unprofessional</w:t>
            </w:r>
            <w:hyperlink r:id="rId46" w:anchor=":~:text=5,than%20dashes%2C%20arrows%2C%20or%20Roman">
              <w:r>
                <w:rPr>
                  <w:rStyle w:val="Hyperlink"/>
                </w:rPr>
                <w:t>[7]</w:t>
              </w:r>
            </w:hyperlink>
            <w:r>
              <w:t>.</w:t>
            </w:r>
          </w:p>
        </w:tc>
      </w:tr>
      <w:tr w:rsidR="00152859" w14:paraId="1231196F" w14:textId="77777777">
        <w:tc>
          <w:tcPr>
            <w:tcW w:w="0" w:type="auto"/>
          </w:tcPr>
          <w:p w14:paraId="03E73235" w14:textId="77777777" w:rsidR="00152859" w:rsidRDefault="00000000">
            <w:pPr>
              <w:pStyle w:val="Compact"/>
            </w:pPr>
            <w:r>
              <w:rPr>
                <w:b/>
                <w:bCs/>
              </w:rPr>
              <w:t>Don’t cram multiple CTAs</w:t>
            </w:r>
          </w:p>
        </w:tc>
        <w:tc>
          <w:tcPr>
            <w:tcW w:w="0" w:type="auto"/>
          </w:tcPr>
          <w:p w14:paraId="577DDA6B" w14:textId="77777777" w:rsidR="00152859" w:rsidRDefault="00000000">
            <w:pPr>
              <w:pStyle w:val="Compact"/>
            </w:pPr>
            <w:r>
              <w:t>Multiple requests dilute focus; prioritizing one action improves clarity</w:t>
            </w:r>
            <w:hyperlink r:id="rId47" w:anchor=":~:text=While%20CTAs%20offer%20opportunities%20for,resonates%20best%20with%20your%20audience">
              <w:r>
                <w:rPr>
                  <w:rStyle w:val="Hyperlink"/>
                </w:rPr>
                <w:t>[23]</w:t>
              </w:r>
            </w:hyperlink>
            <w:r>
              <w:t>.</w:t>
            </w:r>
          </w:p>
        </w:tc>
      </w:tr>
    </w:tbl>
    <w:p w14:paraId="00A973A5" w14:textId="77777777" w:rsidR="00152859" w:rsidRDefault="00000000">
      <w:pPr>
        <w:pStyle w:val="Heading2"/>
      </w:pPr>
      <w:bookmarkStart w:id="15" w:name="key-takeaways"/>
      <w:bookmarkEnd w:id="12"/>
      <w:bookmarkEnd w:id="14"/>
      <w:r>
        <w:t>Key Takeaways</w:t>
      </w:r>
    </w:p>
    <w:p w14:paraId="7FC63CE1" w14:textId="77777777" w:rsidR="001528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sts improve readability but require discipline.</w:t>
      </w:r>
      <w:r>
        <w:t xml:space="preserve"> Use bulleted or numbered lists when highlighting multiple points or requesting responses. Lead with a complete sentence, keep items parallel and concise, and limit each list to seven items</w:t>
      </w:r>
      <w:hyperlink r:id="rId48" w:anchor=":~:text=1,than%20dashes%2C%20arrows%2C%20or%20Roman">
        <w:r>
          <w:rPr>
            <w:rStyle w:val="Hyperlink"/>
          </w:rPr>
          <w:t>[16]</w:t>
        </w:r>
      </w:hyperlink>
      <w:r>
        <w:t>.</w:t>
      </w:r>
    </w:p>
    <w:p w14:paraId="731A8FED" w14:textId="77777777" w:rsidR="001528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hort paragraphs support flow and narrative.</w:t>
      </w:r>
      <w:r>
        <w:t xml:space="preserve"> Limit paragraphs to one idea and about six lines</w:t>
      </w:r>
      <w:hyperlink r:id="rId49" w:anchor=":~:text=Keeping%20paragraphs%20brief%20is%20also,in%20longer%20proposals%20and%20reports">
        <w:r>
          <w:rPr>
            <w:rStyle w:val="Hyperlink"/>
          </w:rPr>
          <w:t>[12]</w:t>
        </w:r>
      </w:hyperlink>
      <w:r>
        <w:t>, and separate them with blank lines for white space</w:t>
      </w:r>
      <w:hyperlink r:id="rId50" w:anchor=":~:text=Short%20Block%20Paragraphs%20Business%20writing,the%20shift%20between%20key%20ideas">
        <w:r>
          <w:rPr>
            <w:rStyle w:val="Hyperlink"/>
          </w:rPr>
          <w:t>[14]</w:t>
        </w:r>
      </w:hyperlink>
      <w:r>
        <w:t>.</w:t>
      </w:r>
    </w:p>
    <w:p w14:paraId="5D107CFE" w14:textId="77777777" w:rsidR="001528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alue before ask.</w:t>
      </w:r>
      <w:r>
        <w:t xml:space="preserve"> Following the AIDA model—attention, interest, desire, action—ensures that you communicate the benefits before asking for a response</w:t>
      </w:r>
      <w:hyperlink r:id="rId51" w:anchor=":~:text=,the%20potential%20customer%E2%80%99s%20interest%20level">
        <w:r>
          <w:rPr>
            <w:rStyle w:val="Hyperlink"/>
          </w:rPr>
          <w:t>[18]</w:t>
        </w:r>
      </w:hyperlink>
      <w:r>
        <w:t>. Top‑placed CTAs can boost clicks if paired with clear value</w:t>
      </w:r>
      <w:hyperlink r:id="rId52" w:anchor=":~:text=CTA%20at%20the%20Email%27s%20Top%3A,Direct%20Engagement%20Potential">
        <w:r>
          <w:rPr>
            <w:rStyle w:val="Hyperlink"/>
          </w:rPr>
          <w:t>[20]</w:t>
        </w:r>
      </w:hyperlink>
      <w:r>
        <w:t>; otherwise, position the CTA after establishing context.</w:t>
      </w:r>
    </w:p>
    <w:p w14:paraId="5C980CE4" w14:textId="77777777" w:rsidR="001528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Test and refine.</w:t>
      </w:r>
      <w:r>
        <w:t xml:space="preserve"> Different audiences respond to different structures. Experiment with CTA placement, list length and formatting to find what resonates, and personalize wherever possible</w:t>
      </w:r>
      <w:hyperlink r:id="rId53" w:anchor=":~:text=We%20found%20that%20emails%20with,get%20opened%20by%20the%20prospects">
        <w:r>
          <w:rPr>
            <w:rStyle w:val="Hyperlink"/>
          </w:rPr>
          <w:t>[24]</w:t>
        </w:r>
      </w:hyperlink>
      <w:r>
        <w:t>.</w:t>
      </w:r>
    </w:p>
    <w:bookmarkEnd w:id="1"/>
    <w:bookmarkEnd w:id="2"/>
    <w:bookmarkEnd w:id="15"/>
    <w:p w14:paraId="503360E4" w14:textId="77777777" w:rsidR="00152859" w:rsidRDefault="00496C9B">
      <w:r>
        <w:rPr>
          <w:noProof/>
        </w:rPr>
        <w:pict w14:anchorId="304A3D7E">
          <v:rect id="_x0000_i1025" alt="" style="width:468pt;height:.05pt;mso-width-percent:0;mso-height-percent:0;mso-width-percent:0;mso-height-percent:0" o:hralign="center" o:hrstd="t" o:hr="t"/>
        </w:pict>
      </w:r>
    </w:p>
    <w:bookmarkStart w:id="16" w:name="citations"/>
    <w:p w14:paraId="5E18F167" w14:textId="77777777" w:rsidR="00152859" w:rsidRDefault="00000000">
      <w:pPr>
        <w:pStyle w:val="FirstParagraph"/>
      </w:pPr>
      <w:r>
        <w:fldChar w:fldCharType="begin"/>
      </w:r>
      <w:r>
        <w:instrText>HYPERLINK "https://business.uoregon.edu/sites/default/files/2024-10/business-writing-guide.pdf" \l ":~:text=Bulleted%2FNumbered%20Lists%20Bulleted%20and%20numbered,tips%20for%20using%20lists%20effectively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</w:t>
      </w:r>
      <w:hyperlink r:id="rId54">
        <w:r>
          <w:rPr>
            <w:rStyle w:val="Hyperlink"/>
          </w:rPr>
          <w:t>[2]</w:t>
        </w:r>
      </w:hyperlink>
      <w:r>
        <w:t xml:space="preserve"> </w:t>
      </w:r>
      <w:hyperlink r:id="rId55" w:anchor=":~:text=1,Similar">
        <w:r>
          <w:rPr>
            <w:rStyle w:val="Hyperlink"/>
          </w:rPr>
          <w:t>[3]</w:t>
        </w:r>
      </w:hyperlink>
      <w:r>
        <w:t xml:space="preserve"> </w:t>
      </w:r>
      <w:hyperlink r:id="rId56" w:anchor=":~:text=phrasing%20helps%20readers%20easily%20see,a%20verb%20phrase">
        <w:r>
          <w:rPr>
            <w:rStyle w:val="Hyperlink"/>
          </w:rPr>
          <w:t>[4]</w:t>
        </w:r>
      </w:hyperlink>
      <w:r>
        <w:t xml:space="preserve"> </w:t>
      </w:r>
      <w:hyperlink r:id="rId57" w:anchor=":~:text=3,to%20accommodate%20readers%E2%80%99%20attention%20spans">
        <w:r>
          <w:rPr>
            <w:rStyle w:val="Hyperlink"/>
          </w:rPr>
          <w:t>[5]</w:t>
        </w:r>
      </w:hyperlink>
      <w:r>
        <w:t xml:space="preserve"> </w:t>
      </w:r>
      <w:hyperlink r:id="rId58" w:anchor=":~:text=4,two%20lines%20of%20text%20maximum">
        <w:r>
          <w:rPr>
            <w:rStyle w:val="Hyperlink"/>
          </w:rPr>
          <w:t>[6]</w:t>
        </w:r>
      </w:hyperlink>
      <w:r>
        <w:t xml:space="preserve"> </w:t>
      </w:r>
      <w:hyperlink r:id="rId59" w:anchor=":~:text=5,than%20dashes%2C%20arrows%2C%20or%20Roman">
        <w:r>
          <w:rPr>
            <w:rStyle w:val="Hyperlink"/>
          </w:rPr>
          <w:t>[7]</w:t>
        </w:r>
      </w:hyperlink>
      <w:r>
        <w:t xml:space="preserve"> </w:t>
      </w:r>
      <w:hyperlink r:id="rId60" w:anchor=":~:text=Empty%20space%20decreases%20visual%20fatigue,off">
        <w:r>
          <w:rPr>
            <w:rStyle w:val="Hyperlink"/>
          </w:rPr>
          <w:t>[11]</w:t>
        </w:r>
      </w:hyperlink>
      <w:r>
        <w:t xml:space="preserve"> </w:t>
      </w:r>
      <w:hyperlink r:id="rId61" w:anchor=":~:text=Keeping%20paragraphs%20brief%20is%20also,in%20longer%20proposals%20and%20reports">
        <w:r>
          <w:rPr>
            <w:rStyle w:val="Hyperlink"/>
          </w:rPr>
          <w:t>[12]</w:t>
        </w:r>
      </w:hyperlink>
      <w:r>
        <w:t xml:space="preserve"> </w:t>
      </w:r>
      <w:hyperlink r:id="rId62" w:anchor=":~:text=Short%20Block%20Paragraphs%20Business%20writing,the%20shift%20between%20key%20ideas">
        <w:r>
          <w:rPr>
            <w:rStyle w:val="Hyperlink"/>
          </w:rPr>
          <w:t>[14]</w:t>
        </w:r>
      </w:hyperlink>
      <w:r>
        <w:t xml:space="preserve"> </w:t>
      </w:r>
      <w:hyperlink r:id="rId63" w:anchor=":~:text=Imagine%20reading%20a%20document%20filled,to%20quickly%20learn%20new%20material">
        <w:r>
          <w:rPr>
            <w:rStyle w:val="Hyperlink"/>
          </w:rPr>
          <w:t>[15]</w:t>
        </w:r>
      </w:hyperlink>
      <w:r>
        <w:t xml:space="preserve"> </w:t>
      </w:r>
      <w:hyperlink r:id="rId64" w:anchor=":~:text=1,than%20dashes%2C%20arrows%2C%20or%20Roman">
        <w:r>
          <w:rPr>
            <w:rStyle w:val="Hyperlink"/>
          </w:rPr>
          <w:t>[16]</w:t>
        </w:r>
      </w:hyperlink>
      <w:r>
        <w:t xml:space="preserve"> </w:t>
      </w:r>
      <w:hyperlink r:id="rId65" w:anchor=":~:text=1,to%20accommodate%20readers%E2%80%99%20attention%20spans">
        <w:r>
          <w:rPr>
            <w:rStyle w:val="Hyperlink"/>
          </w:rPr>
          <w:t>[17]</w:t>
        </w:r>
      </w:hyperlink>
      <w:r>
        <w:t xml:space="preserve"> business-writing-guide.pdf</w:t>
      </w:r>
    </w:p>
    <w:p w14:paraId="7DF1EFCE" w14:textId="77777777" w:rsidR="00152859" w:rsidRDefault="00000000">
      <w:pPr>
        <w:pStyle w:val="BodyText"/>
      </w:pPr>
      <w:hyperlink r:id="rId66">
        <w:r>
          <w:rPr>
            <w:rStyle w:val="Hyperlink"/>
          </w:rPr>
          <w:t>https://business.uoregon.edu/sites/default/files/2024-10/business-writing-guide.pdf</w:t>
        </w:r>
      </w:hyperlink>
    </w:p>
    <w:p w14:paraId="4589A78C" w14:textId="77777777" w:rsidR="00152859" w:rsidRDefault="00000000">
      <w:pPr>
        <w:pStyle w:val="BodyText"/>
      </w:pPr>
      <w:hyperlink r:id="rId67" w:anchor=":~:text=Bullet%20points%20are%20great%20for,are%20more%20effective%20than%20paragraphs">
        <w:r>
          <w:rPr>
            <w:rStyle w:val="Hyperlink"/>
          </w:rPr>
          <w:t>[8]</w:t>
        </w:r>
      </w:hyperlink>
      <w:r>
        <w:t xml:space="preserve"> </w:t>
      </w:r>
      <w:hyperlink r:id="rId68" w:anchor=":~:text=When%20to%20Use%20Numbered%20Lists,for%20Effective%20Business%20Emails">
        <w:r>
          <w:rPr>
            <w:rStyle w:val="Hyperlink"/>
          </w:rPr>
          <w:t>[9]</w:t>
        </w:r>
      </w:hyperlink>
      <w:r>
        <w:t xml:space="preserve"> Business Email Writing Tips That Work Like Magic</w:t>
      </w:r>
    </w:p>
    <w:p w14:paraId="4CED8D7C" w14:textId="77777777" w:rsidR="00152859" w:rsidRDefault="00000000">
      <w:pPr>
        <w:pStyle w:val="BodyText"/>
      </w:pPr>
      <w:hyperlink r:id="rId69">
        <w:r>
          <w:rPr>
            <w:rStyle w:val="Hyperlink"/>
          </w:rPr>
          <w:t>https://www.maurathomas.com/business-email-writing-tips/</w:t>
        </w:r>
      </w:hyperlink>
    </w:p>
    <w:p w14:paraId="5059AFE7" w14:textId="77777777" w:rsidR="00152859" w:rsidRDefault="00000000">
      <w:pPr>
        <w:pStyle w:val="BodyText"/>
      </w:pPr>
      <w:hyperlink r:id="rId70" w:anchor=":~:text=1,sentences">
        <w:r>
          <w:rPr>
            <w:rStyle w:val="Hyperlink"/>
          </w:rPr>
          <w:t>[10]</w:t>
        </w:r>
      </w:hyperlink>
      <w:r>
        <w:t xml:space="preserve"> </w:t>
      </w:r>
      <w:hyperlink r:id="rId71" w:anchor=":~:text=,consider%20using%20a%20table%20instead">
        <w:r>
          <w:rPr>
            <w:rStyle w:val="Hyperlink"/>
          </w:rPr>
          <w:t>[13]</w:t>
        </w:r>
      </w:hyperlink>
      <w:r>
        <w:t xml:space="preserve"> Bullet point lists versus paragraphs | Writing Clear Science</w:t>
      </w:r>
    </w:p>
    <w:p w14:paraId="1BBE134D" w14:textId="77777777" w:rsidR="00152859" w:rsidRDefault="00000000">
      <w:pPr>
        <w:pStyle w:val="BodyText"/>
      </w:pPr>
      <w:hyperlink r:id="rId72">
        <w:r>
          <w:rPr>
            <w:rStyle w:val="Hyperlink"/>
          </w:rPr>
          <w:t>https://www.writingclearscience.com.au/bullet-point-lists-versus-paragraphs/</w:t>
        </w:r>
      </w:hyperlink>
    </w:p>
    <w:p w14:paraId="65F73767" w14:textId="77777777" w:rsidR="00152859" w:rsidRDefault="00000000">
      <w:pPr>
        <w:pStyle w:val="BodyText"/>
      </w:pPr>
      <w:hyperlink r:id="rId73" w:anchor=":~:text=,the%20potential%20customer%E2%80%99s%20interest%20level">
        <w:r>
          <w:rPr>
            <w:rStyle w:val="Hyperlink"/>
          </w:rPr>
          <w:t>[18]</w:t>
        </w:r>
      </w:hyperlink>
      <w:r>
        <w:t xml:space="preserve"> AIDA Model - Understand the Steps in the AIDA Model Hierarchy</w:t>
      </w:r>
    </w:p>
    <w:p w14:paraId="581560BB" w14:textId="77777777" w:rsidR="00152859" w:rsidRDefault="00000000">
      <w:pPr>
        <w:pStyle w:val="BodyText"/>
      </w:pPr>
      <w:hyperlink r:id="rId74">
        <w:r>
          <w:rPr>
            <w:rStyle w:val="Hyperlink"/>
          </w:rPr>
          <w:t>https://corporatefinanceinstitute.com/resources/management/aida-model-marketing/</w:t>
        </w:r>
      </w:hyperlink>
    </w:p>
    <w:p w14:paraId="472CB881" w14:textId="77777777" w:rsidR="00152859" w:rsidRDefault="00000000">
      <w:pPr>
        <w:pStyle w:val="BodyText"/>
      </w:pPr>
      <w:hyperlink r:id="rId75" w:anchor=":~:text=4,them">
        <w:r>
          <w:rPr>
            <w:rStyle w:val="Hyperlink"/>
          </w:rPr>
          <w:t>[19]</w:t>
        </w:r>
      </w:hyperlink>
      <w:r>
        <w:t xml:space="preserve"> How to Write an Effective Call to Action in Emails - Expandi - Expandi</w:t>
      </w:r>
    </w:p>
    <w:p w14:paraId="19AF0D26" w14:textId="77777777" w:rsidR="00152859" w:rsidRDefault="00000000">
      <w:pPr>
        <w:pStyle w:val="BodyText"/>
      </w:pPr>
      <w:hyperlink r:id="rId76">
        <w:r>
          <w:rPr>
            <w:rStyle w:val="Hyperlink"/>
          </w:rPr>
          <w:t>https://expandi.io/blog/email-marketing-call-to-action/</w:t>
        </w:r>
      </w:hyperlink>
    </w:p>
    <w:p w14:paraId="6B982DF0" w14:textId="77777777" w:rsidR="00152859" w:rsidRDefault="00000000">
      <w:pPr>
        <w:pStyle w:val="BodyText"/>
      </w:pPr>
      <w:hyperlink r:id="rId77" w:anchor=":~:text=CTA%20at%20the%20Email%27s%20Top%3A,Direct%20Engagement%20Potential">
        <w:r>
          <w:rPr>
            <w:rStyle w:val="Hyperlink"/>
          </w:rPr>
          <w:t>[20]</w:t>
        </w:r>
      </w:hyperlink>
      <w:r>
        <w:t xml:space="preserve"> </w:t>
      </w:r>
      <w:hyperlink r:id="rId78" w:anchor=":~:text=A%20clear%2C%20standout%20CTA%20is,positioning%20can%20amplify%20its%20impact">
        <w:r>
          <w:rPr>
            <w:rStyle w:val="Hyperlink"/>
          </w:rPr>
          <w:t>[21]</w:t>
        </w:r>
      </w:hyperlink>
      <w:r>
        <w:t xml:space="preserve"> </w:t>
      </w:r>
      <w:hyperlink r:id="rId79" w:anchor=":~:text=CTA%20at%20the%20Email%27s%20Top%3A,Direct%20Engagement%20Potential">
        <w:r>
          <w:rPr>
            <w:rStyle w:val="Hyperlink"/>
          </w:rPr>
          <w:t>[22]</w:t>
        </w:r>
      </w:hyperlink>
      <w:r>
        <w:t xml:space="preserve"> </w:t>
      </w:r>
      <w:hyperlink r:id="rId80" w:anchor=":~:text=While%20CTAs%20offer%20opportunities%20for,resonates%20best%20with%20your%20audience">
        <w:r>
          <w:rPr>
            <w:rStyle w:val="Hyperlink"/>
          </w:rPr>
          <w:t>[23]</w:t>
        </w:r>
      </w:hyperlink>
      <w:r>
        <w:t xml:space="preserve"> </w:t>
      </w:r>
      <w:hyperlink r:id="rId81" w:anchor=":~:text=CTA%20at%20the%20Email%27s%20Top%3A,Direct%20Engagement%20Potential">
        <w:r>
          <w:rPr>
            <w:rStyle w:val="Hyperlink"/>
          </w:rPr>
          <w:t>[25]</w:t>
        </w:r>
      </w:hyperlink>
      <w:r>
        <w:t xml:space="preserve"> Maximizing Email Engagement: The Art of Effective Call-to-Action - CTA Placement</w:t>
      </w:r>
    </w:p>
    <w:p w14:paraId="482746CC" w14:textId="77777777" w:rsidR="00152859" w:rsidRDefault="00000000">
      <w:pPr>
        <w:pStyle w:val="BodyText"/>
      </w:pPr>
      <w:hyperlink r:id="rId82">
        <w:r>
          <w:rPr>
            <w:rStyle w:val="Hyperlink"/>
          </w:rPr>
          <w:t>https://thebettercreative.com/email-design-blog/the-art-of-effective-cta</w:t>
        </w:r>
      </w:hyperlink>
    </w:p>
    <w:p w14:paraId="25D3EEA1" w14:textId="77777777" w:rsidR="00152859" w:rsidRDefault="00000000">
      <w:pPr>
        <w:pStyle w:val="BodyText"/>
      </w:pPr>
      <w:hyperlink r:id="rId83" w:anchor=":~:text=We%20found%20that%20emails%20with,get%20opened%20by%20the%20prospects">
        <w:r>
          <w:rPr>
            <w:rStyle w:val="Hyperlink"/>
          </w:rPr>
          <w:t>[24]</w:t>
        </w:r>
      </w:hyperlink>
      <w:r>
        <w:t xml:space="preserve"> Write Subject Lines that Double Your Cold Email Open Rates</w:t>
      </w:r>
    </w:p>
    <w:p w14:paraId="4E766D41" w14:textId="77777777" w:rsidR="00152859" w:rsidRDefault="00000000">
      <w:pPr>
        <w:pStyle w:val="BodyText"/>
      </w:pPr>
      <w:hyperlink r:id="rId84">
        <w:r>
          <w:rPr>
            <w:rStyle w:val="Hyperlink"/>
          </w:rPr>
          <w:t>https://www.klenty.com/blog/subject-lines-personalization-statistics/</w:t>
        </w:r>
      </w:hyperlink>
      <w:bookmarkEnd w:id="16"/>
    </w:p>
    <w:sectPr w:rsidR="0015285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14CC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B0E82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C908DA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911163970">
    <w:abstractNumId w:val="0"/>
  </w:num>
  <w:num w:numId="2" w16cid:durableId="930046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3749522">
    <w:abstractNumId w:val="1"/>
  </w:num>
  <w:num w:numId="4" w16cid:durableId="1155994746">
    <w:abstractNumId w:val="1"/>
  </w:num>
  <w:num w:numId="5" w16cid:durableId="1557351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643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870114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2859"/>
    <w:rsid w:val="00152859"/>
    <w:rsid w:val="00496C9B"/>
    <w:rsid w:val="00554993"/>
    <w:rsid w:val="006F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97A1E"/>
  <w15:docId w15:val="{4CE5983F-F778-0A46-88EC-4A9C2BAEB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business.uoregon.edu/sites/default/files/2024-10/business-writing-guide.pdf" TargetMode="External"/><Relationship Id="rId21" Type="http://schemas.openxmlformats.org/officeDocument/2006/relationships/hyperlink" Target="https://business.uoregon.edu/sites/default/files/2024-10/business-writing-guide.pdf" TargetMode="External"/><Relationship Id="rId42" Type="http://schemas.openxmlformats.org/officeDocument/2006/relationships/hyperlink" Target="https://www.maurathomas.com/business-email-writing-tips/" TargetMode="External"/><Relationship Id="rId47" Type="http://schemas.openxmlformats.org/officeDocument/2006/relationships/hyperlink" Target="https://thebettercreative.com/email-design-blog/the-art-of-effective-cta" TargetMode="External"/><Relationship Id="rId63" Type="http://schemas.openxmlformats.org/officeDocument/2006/relationships/hyperlink" Target="https://business.uoregon.edu/sites/default/files/2024-10/business-writing-guide.pdf" TargetMode="External"/><Relationship Id="rId68" Type="http://schemas.openxmlformats.org/officeDocument/2006/relationships/hyperlink" Target="https://www.maurathomas.com/business-email-writing-tips/" TargetMode="External"/><Relationship Id="rId84" Type="http://schemas.openxmlformats.org/officeDocument/2006/relationships/hyperlink" Target="https://www.klenty.com/blog/subject-lines-personalization-statistics/" TargetMode="External"/><Relationship Id="rId16" Type="http://schemas.openxmlformats.org/officeDocument/2006/relationships/hyperlink" Target="https://business.uoregon.edu/sites/default/files/2024-10/business-writing-guide.pdf" TargetMode="External"/><Relationship Id="rId11" Type="http://schemas.openxmlformats.org/officeDocument/2006/relationships/hyperlink" Target="https://business.uoregon.edu/sites/default/files/2024-10/business-writing-guide.pdf" TargetMode="External"/><Relationship Id="rId32" Type="http://schemas.openxmlformats.org/officeDocument/2006/relationships/hyperlink" Target="https://corporatefinanceinstitute.com/resources/management/aida-model-marketing/" TargetMode="External"/><Relationship Id="rId37" Type="http://schemas.openxmlformats.org/officeDocument/2006/relationships/hyperlink" Target="https://www.maurathomas.com/business-email-writing-tips/" TargetMode="External"/><Relationship Id="rId53" Type="http://schemas.openxmlformats.org/officeDocument/2006/relationships/hyperlink" Target="https://www.klenty.com/blog/subject-lines-personalization-statistics/" TargetMode="External"/><Relationship Id="rId58" Type="http://schemas.openxmlformats.org/officeDocument/2006/relationships/hyperlink" Target="https://business.uoregon.edu/sites/default/files/2024-10/business-writing-guide.pdf" TargetMode="External"/><Relationship Id="rId74" Type="http://schemas.openxmlformats.org/officeDocument/2006/relationships/hyperlink" Target="https://corporatefinanceinstitute.com/resources/management/aida-model-marketing/" TargetMode="External"/><Relationship Id="rId79" Type="http://schemas.openxmlformats.org/officeDocument/2006/relationships/hyperlink" Target="https://thebettercreative.com/email-design-blog/the-art-of-effective-cta" TargetMode="External"/><Relationship Id="rId5" Type="http://schemas.openxmlformats.org/officeDocument/2006/relationships/hyperlink" Target="https://business.uoregon.edu/sites/default/files/2024-10/business-writing-guide.pdf" TargetMode="External"/><Relationship Id="rId19" Type="http://schemas.openxmlformats.org/officeDocument/2006/relationships/hyperlink" Target="https://www.writingclearscience.com.au/bullet-point-lists-versus-paragraphs/" TargetMode="External"/><Relationship Id="rId14" Type="http://schemas.openxmlformats.org/officeDocument/2006/relationships/hyperlink" Target="https://www.writingclearscience.com.au/bullet-point-lists-versus-paragraphs/" TargetMode="External"/><Relationship Id="rId22" Type="http://schemas.openxmlformats.org/officeDocument/2006/relationships/hyperlink" Target="https://business.uoregon.edu/sites/default/files/2024-10/business-writing-guide.pdf" TargetMode="External"/><Relationship Id="rId27" Type="http://schemas.openxmlformats.org/officeDocument/2006/relationships/hyperlink" Target="https://corporatefinanceinstitute.com/resources/management/aida-model-marketing/" TargetMode="External"/><Relationship Id="rId30" Type="http://schemas.openxmlformats.org/officeDocument/2006/relationships/hyperlink" Target="https://thebettercreative.com/email-design-blog/the-art-of-effective-cta" TargetMode="External"/><Relationship Id="rId35" Type="http://schemas.openxmlformats.org/officeDocument/2006/relationships/hyperlink" Target="https://www.klenty.com/blog/subject-lines-personalization-statistics/" TargetMode="External"/><Relationship Id="rId43" Type="http://schemas.openxmlformats.org/officeDocument/2006/relationships/hyperlink" Target="https://corporatefinanceinstitute.com/resources/management/aida-model-marketing/" TargetMode="External"/><Relationship Id="rId48" Type="http://schemas.openxmlformats.org/officeDocument/2006/relationships/hyperlink" Target="https://business.uoregon.edu/sites/default/files/2024-10/business-writing-guide.pdf" TargetMode="External"/><Relationship Id="rId56" Type="http://schemas.openxmlformats.org/officeDocument/2006/relationships/hyperlink" Target="https://business.uoregon.edu/sites/default/files/2024-10/business-writing-guide.pdf" TargetMode="External"/><Relationship Id="rId64" Type="http://schemas.openxmlformats.org/officeDocument/2006/relationships/hyperlink" Target="https://business.uoregon.edu/sites/default/files/2024-10/business-writing-guide.pdf" TargetMode="External"/><Relationship Id="rId69" Type="http://schemas.openxmlformats.org/officeDocument/2006/relationships/hyperlink" Target="https://www.maurathomas.com/business-email-writing-tips/" TargetMode="External"/><Relationship Id="rId77" Type="http://schemas.openxmlformats.org/officeDocument/2006/relationships/hyperlink" Target="https://thebettercreative.com/email-design-blog/the-art-of-effective-cta" TargetMode="External"/><Relationship Id="rId8" Type="http://schemas.openxmlformats.org/officeDocument/2006/relationships/hyperlink" Target="https://business.uoregon.edu/sites/default/files/2024-10/business-writing-guide.pdf" TargetMode="External"/><Relationship Id="rId51" Type="http://schemas.openxmlformats.org/officeDocument/2006/relationships/hyperlink" Target="https://corporatefinanceinstitute.com/resources/management/aida-model-marketing/" TargetMode="External"/><Relationship Id="rId72" Type="http://schemas.openxmlformats.org/officeDocument/2006/relationships/hyperlink" Target="https://www.writingclearscience.com.au/bullet-point-lists-versus-paragraphs/" TargetMode="External"/><Relationship Id="rId80" Type="http://schemas.openxmlformats.org/officeDocument/2006/relationships/hyperlink" Target="https://thebettercreative.com/email-design-blog/the-art-of-effective-cta" TargetMode="External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www.maurathomas.com/business-email-writing-tips/" TargetMode="External"/><Relationship Id="rId17" Type="http://schemas.openxmlformats.org/officeDocument/2006/relationships/hyperlink" Target="https://business.uoregon.edu/sites/default/files/2024-10/business-writing-guide.pdf" TargetMode="External"/><Relationship Id="rId25" Type="http://schemas.openxmlformats.org/officeDocument/2006/relationships/hyperlink" Target="https://business.uoregon.edu/sites/default/files/2024-10/business-writing-guide.pdf" TargetMode="External"/><Relationship Id="rId33" Type="http://schemas.openxmlformats.org/officeDocument/2006/relationships/hyperlink" Target="https://thebettercreative.com/email-design-blog/the-art-of-effective-cta" TargetMode="External"/><Relationship Id="rId38" Type="http://schemas.openxmlformats.org/officeDocument/2006/relationships/hyperlink" Target="https://business.uoregon.edu/sites/default/files/2024-10/business-writing-guide.pdf" TargetMode="External"/><Relationship Id="rId46" Type="http://schemas.openxmlformats.org/officeDocument/2006/relationships/hyperlink" Target="https://business.uoregon.edu/sites/default/files/2024-10/business-writing-guide.pdf" TargetMode="External"/><Relationship Id="rId59" Type="http://schemas.openxmlformats.org/officeDocument/2006/relationships/hyperlink" Target="https://business.uoregon.edu/sites/default/files/2024-10/business-writing-guide.pdf" TargetMode="External"/><Relationship Id="rId67" Type="http://schemas.openxmlformats.org/officeDocument/2006/relationships/hyperlink" Target="https://www.maurathomas.com/business-email-writing-tips/" TargetMode="External"/><Relationship Id="rId20" Type="http://schemas.openxmlformats.org/officeDocument/2006/relationships/hyperlink" Target="https://business.uoregon.edu/sites/default/files/2024-10/business-writing-guide.pdf" TargetMode="External"/><Relationship Id="rId41" Type="http://schemas.openxmlformats.org/officeDocument/2006/relationships/hyperlink" Target="https://business.uoregon.edu/sites/default/files/2024-10/business-writing-guide.pdf" TargetMode="External"/><Relationship Id="rId54" Type="http://schemas.openxmlformats.org/officeDocument/2006/relationships/hyperlink" Target="https://business.uoregon.edu/sites/default/files/2024-10/business-writing-guide.pdf" TargetMode="External"/><Relationship Id="rId62" Type="http://schemas.openxmlformats.org/officeDocument/2006/relationships/hyperlink" Target="https://business.uoregon.edu/sites/default/files/2024-10/business-writing-guide.pdf" TargetMode="External"/><Relationship Id="rId70" Type="http://schemas.openxmlformats.org/officeDocument/2006/relationships/hyperlink" Target="https://www.writingclearscience.com.au/bullet-point-lists-versus-paragraphs/" TargetMode="External"/><Relationship Id="rId75" Type="http://schemas.openxmlformats.org/officeDocument/2006/relationships/hyperlink" Target="https://expandi.io/blog/email-marketing-call-to-action/" TargetMode="External"/><Relationship Id="rId83" Type="http://schemas.openxmlformats.org/officeDocument/2006/relationships/hyperlink" Target="https://www.klenty.com/blog/subject-lines-personalization-statistic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business.uoregon.edu/sites/default/files/2024-10/business-writing-guide.pdf" TargetMode="External"/><Relationship Id="rId15" Type="http://schemas.openxmlformats.org/officeDocument/2006/relationships/hyperlink" Target="https://www.writingclearscience.com.au/bullet-point-lists-versus-paragraphs/" TargetMode="External"/><Relationship Id="rId23" Type="http://schemas.openxmlformats.org/officeDocument/2006/relationships/hyperlink" Target="https://www.maurathomas.com/business-email-writing-tips/" TargetMode="External"/><Relationship Id="rId28" Type="http://schemas.openxmlformats.org/officeDocument/2006/relationships/hyperlink" Target="https://expandi.io/blog/email-marketing-call-to-action/" TargetMode="External"/><Relationship Id="rId36" Type="http://schemas.openxmlformats.org/officeDocument/2006/relationships/hyperlink" Target="https://business.uoregon.edu/sites/default/files/2024-10/business-writing-guide.pdf" TargetMode="External"/><Relationship Id="rId49" Type="http://schemas.openxmlformats.org/officeDocument/2006/relationships/hyperlink" Target="https://business.uoregon.edu/sites/default/files/2024-10/business-writing-guide.pdf" TargetMode="External"/><Relationship Id="rId57" Type="http://schemas.openxmlformats.org/officeDocument/2006/relationships/hyperlink" Target="https://business.uoregon.edu/sites/default/files/2024-10/business-writing-guide.pdf" TargetMode="External"/><Relationship Id="rId10" Type="http://schemas.openxmlformats.org/officeDocument/2006/relationships/hyperlink" Target="https://business.uoregon.edu/sites/default/files/2024-10/business-writing-guide.pdf" TargetMode="External"/><Relationship Id="rId31" Type="http://schemas.openxmlformats.org/officeDocument/2006/relationships/hyperlink" Target="https://thebettercreative.com/email-design-blog/the-art-of-effective-cta" TargetMode="External"/><Relationship Id="rId44" Type="http://schemas.openxmlformats.org/officeDocument/2006/relationships/hyperlink" Target="https://thebettercreative.com/email-design-blog/the-art-of-effective-cta" TargetMode="External"/><Relationship Id="rId52" Type="http://schemas.openxmlformats.org/officeDocument/2006/relationships/hyperlink" Target="https://thebettercreative.com/email-design-blog/the-art-of-effective-cta" TargetMode="External"/><Relationship Id="rId60" Type="http://schemas.openxmlformats.org/officeDocument/2006/relationships/hyperlink" Target="https://business.uoregon.edu/sites/default/files/2024-10/business-writing-guide.pdf" TargetMode="External"/><Relationship Id="rId65" Type="http://schemas.openxmlformats.org/officeDocument/2006/relationships/hyperlink" Target="https://business.uoregon.edu/sites/default/files/2024-10/business-writing-guide.pdf" TargetMode="External"/><Relationship Id="rId73" Type="http://schemas.openxmlformats.org/officeDocument/2006/relationships/hyperlink" Target="https://corporatefinanceinstitute.com/resources/management/aida-model-marketing/" TargetMode="External"/><Relationship Id="rId78" Type="http://schemas.openxmlformats.org/officeDocument/2006/relationships/hyperlink" Target="https://thebettercreative.com/email-design-blog/the-art-of-effective-cta" TargetMode="External"/><Relationship Id="rId81" Type="http://schemas.openxmlformats.org/officeDocument/2006/relationships/hyperlink" Target="https://thebettercreative.com/email-design-blog/the-art-of-effective-cta" TargetMode="External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usiness.uoregon.edu/sites/default/files/2024-10/business-writing-guide.pdf" TargetMode="External"/><Relationship Id="rId13" Type="http://schemas.openxmlformats.org/officeDocument/2006/relationships/hyperlink" Target="https://www.maurathomas.com/business-email-writing-tips/" TargetMode="External"/><Relationship Id="rId18" Type="http://schemas.openxmlformats.org/officeDocument/2006/relationships/hyperlink" Target="https://www.writingclearscience.com.au/bullet-point-lists-versus-paragraphs/" TargetMode="External"/><Relationship Id="rId39" Type="http://schemas.openxmlformats.org/officeDocument/2006/relationships/hyperlink" Target="https://business.uoregon.edu/sites/default/files/2024-10/business-writing-guide.pdf" TargetMode="External"/><Relationship Id="rId34" Type="http://schemas.openxmlformats.org/officeDocument/2006/relationships/hyperlink" Target="https://thebettercreative.com/email-design-blog/the-art-of-effective-cta" TargetMode="External"/><Relationship Id="rId50" Type="http://schemas.openxmlformats.org/officeDocument/2006/relationships/hyperlink" Target="https://business.uoregon.edu/sites/default/files/2024-10/business-writing-guide.pdf" TargetMode="External"/><Relationship Id="rId55" Type="http://schemas.openxmlformats.org/officeDocument/2006/relationships/hyperlink" Target="https://business.uoregon.edu/sites/default/files/2024-10/business-writing-guide.pdf" TargetMode="External"/><Relationship Id="rId76" Type="http://schemas.openxmlformats.org/officeDocument/2006/relationships/hyperlink" Target="https://expandi.io/blog/email-marketing-call-to-action/" TargetMode="External"/><Relationship Id="rId7" Type="http://schemas.openxmlformats.org/officeDocument/2006/relationships/hyperlink" Target="https://business.uoregon.edu/sites/default/files/2024-10/business-writing-guide.pdf" TargetMode="External"/><Relationship Id="rId71" Type="http://schemas.openxmlformats.org/officeDocument/2006/relationships/hyperlink" Target="https://www.writingclearscience.com.au/bullet-point-lists-versus-paragraphs/" TargetMode="External"/><Relationship Id="rId2" Type="http://schemas.openxmlformats.org/officeDocument/2006/relationships/styles" Target="styles.xml"/><Relationship Id="rId29" Type="http://schemas.openxmlformats.org/officeDocument/2006/relationships/hyperlink" Target="https://thebettercreative.com/email-design-blog/the-art-of-effective-cta" TargetMode="External"/><Relationship Id="rId24" Type="http://schemas.openxmlformats.org/officeDocument/2006/relationships/hyperlink" Target="https://business.uoregon.edu/sites/default/files/2024-10/business-writing-guide.pdf" TargetMode="External"/><Relationship Id="rId40" Type="http://schemas.openxmlformats.org/officeDocument/2006/relationships/hyperlink" Target="https://business.uoregon.edu/sites/default/files/2024-10/business-writing-guide.pdf" TargetMode="External"/><Relationship Id="rId45" Type="http://schemas.openxmlformats.org/officeDocument/2006/relationships/hyperlink" Target="https://www.writingclearscience.com.au/bullet-point-lists-versus-paragraphs/" TargetMode="External"/><Relationship Id="rId66" Type="http://schemas.openxmlformats.org/officeDocument/2006/relationships/hyperlink" Target="https://business.uoregon.edu/sites/default/files/2024-10/business-writing-guide.pdf" TargetMode="External"/><Relationship Id="rId61" Type="http://schemas.openxmlformats.org/officeDocument/2006/relationships/hyperlink" Target="https://business.uoregon.edu/sites/default/files/2024-10/business-writing-guide.pdf" TargetMode="External"/><Relationship Id="rId82" Type="http://schemas.openxmlformats.org/officeDocument/2006/relationships/hyperlink" Target="https://thebettercreative.com/email-design-blog/the-art-of-effective-c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233</Words>
  <Characters>18429</Characters>
  <Application>Microsoft Office Word</Application>
  <DocSecurity>0</DocSecurity>
  <Lines>153</Lines>
  <Paragraphs>43</Paragraphs>
  <ScaleCrop>false</ScaleCrop>
  <Company/>
  <LinksUpToDate>false</LinksUpToDate>
  <CharactersWithSpaces>2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in Dews</dc:creator>
  <cp:keywords/>
  <cp:lastModifiedBy>Justin Dews</cp:lastModifiedBy>
  <cp:revision>2</cp:revision>
  <dcterms:created xsi:type="dcterms:W3CDTF">2025-07-30T20:17:00Z</dcterms:created>
  <dcterms:modified xsi:type="dcterms:W3CDTF">2025-07-30T20:1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